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22896" w14:textId="1367FB69" w:rsidR="008C2A96" w:rsidRPr="008C2A96" w:rsidRDefault="00AD5B64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 w:rsidRPr="00AD5B64">
        <w:rPr>
          <w:b/>
          <w:color w:val="595959" w:themeColor="text1" w:themeTint="A6"/>
          <w:sz w:val="52"/>
        </w:rPr>
        <w:drawing>
          <wp:anchor distT="0" distB="0" distL="114300" distR="114300" simplePos="0" relativeHeight="251661312" behindDoc="0" locked="0" layoutInCell="1" allowOverlap="1" wp14:anchorId="6E39AB92" wp14:editId="3210E028">
            <wp:simplePos x="0" y="0"/>
            <wp:positionH relativeFrom="column">
              <wp:posOffset>4020820</wp:posOffset>
            </wp:positionH>
            <wp:positionV relativeFrom="paragraph">
              <wp:posOffset>-414655</wp:posOffset>
            </wp:positionV>
            <wp:extent cx="3009900" cy="374750"/>
            <wp:effectExtent l="0" t="0" r="0" b="6350"/>
            <wp:wrapNone/>
            <wp:docPr id="667564541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564541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A96">
        <w:rPr>
          <w:b/>
          <w:color w:val="595959" w:themeColor="text1" w:themeTint="A6"/>
          <w:sz w:val="52"/>
        </w:rPr>
        <w:t xml:space="preserve">IMPRIMIBLE </w:t>
      </w:r>
      <w:r w:rsidR="00FE0DC1">
        <w:rPr>
          <w:b/>
          <w:color w:val="595959" w:themeColor="text1" w:themeTint="A6"/>
          <w:sz w:val="52"/>
        </w:rPr>
        <w:t>ESTADO</w:t>
      </w:r>
    </w:p>
    <w:p w14:paraId="6F5F3D2F" w14:textId="1A59182C" w:rsidR="00B41D27" w:rsidRPr="008C2A96" w:rsidRDefault="00FE0DC1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52"/>
        </w:rPr>
        <w:t xml:space="preserve">GANANCIAS </w:t>
      </w:r>
      <w:r w:rsidR="000E2D83">
        <w:rPr>
          <w:b/>
          <w:color w:val="595959" w:themeColor="text1" w:themeTint="A6"/>
          <w:sz w:val="52"/>
        </w:rPr>
        <w:t xml:space="preserve">DE  </w:t>
      </w:r>
    </w:p>
    <w:p w14:paraId="7113134C" w14:textId="65953732" w:rsidR="008C2A96" w:rsidRDefault="000E2D83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52"/>
        </w:rPr>
        <w:t xml:space="preserve">Y PÉRDIDAS </w:t>
      </w:r>
    </w:p>
    <w:p w14:paraId="33BB2105" w14:textId="0B9BBFA0" w:rsidR="002724A7" w:rsidRPr="008C2A96" w:rsidRDefault="000E2D83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52"/>
        </w:rPr>
        <w:t>PLANTILLA</w:t>
      </w:r>
    </w:p>
    <w:p w14:paraId="2CEE9ADA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58B77576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112208A9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61B2F83C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B5A474C" w14:textId="77777777" w:rsidR="00CE5D3F" w:rsidRDefault="00CE5D3F" w:rsidP="00A32F89"/>
    <w:p w14:paraId="516E34E1" w14:textId="77777777" w:rsidR="00CE5D3F" w:rsidRDefault="00CE5D3F" w:rsidP="00A32F89"/>
    <w:p w14:paraId="0BEF88C3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7F5E5F54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07505827" wp14:editId="30528A17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La plantilla comienza en la página 2. </w:t>
      </w:r>
    </w:p>
    <w:p w14:paraId="627C0616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4B025B79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347C16DC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785D0F6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03AE3B72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4E2B423B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C98A5A7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3717D7C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28BEAF1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3650A4A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4EC89E10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164A308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CCF2DDF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31F6DD4" w14:textId="77777777" w:rsidR="00B41D27" w:rsidRPr="00B41D27" w:rsidRDefault="00B41D27" w:rsidP="00341595">
      <w:pPr>
        <w:spacing w:after="0" w:line="240" w:lineRule="auto"/>
        <w:rPr>
          <w:sz w:val="16"/>
          <w:szCs w:val="16"/>
        </w:rPr>
      </w:pPr>
    </w:p>
    <w:p w14:paraId="67C50444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t>ESTADO DE GANANCIAS Y PÉRDIDAS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272"/>
        <w:gridCol w:w="2588"/>
        <w:gridCol w:w="686"/>
        <w:gridCol w:w="2352"/>
      </w:tblGrid>
      <w:tr w:rsidR="00F650B6" w:rsidRPr="00F650B6" w14:paraId="566A936D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C418747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NOMBRE DE LA EMPRES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8EF6411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2DEBFA3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PERÍODO DE INFORME DE LA DECLARACIÓN</w:t>
            </w:r>
          </w:p>
        </w:tc>
      </w:tr>
      <w:tr w:rsidR="00F650B6" w:rsidRPr="00F650B6" w14:paraId="71C128BF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51A693D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7E817CE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48A0E0A3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ECHA DE INICIO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5ED6B4D7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6DE47DF6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ECHA DE FINALIZACIÓN</w:t>
            </w:r>
          </w:p>
        </w:tc>
      </w:tr>
      <w:tr w:rsidR="00F650B6" w:rsidRPr="00F650B6" w14:paraId="47A7E94E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1A45144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6726FEF7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104583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478F21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para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4AA4F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sz w:val="24"/>
              </w:rPr>
              <w:t>00/00/0000</w:t>
            </w:r>
          </w:p>
        </w:tc>
      </w:tr>
    </w:tbl>
    <w:p w14:paraId="0FAE310D" w14:textId="77777777" w:rsidR="00F650B6" w:rsidRDefault="00F650B6" w:rsidP="00A32F89"/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F650B6" w14:paraId="1D91F78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7FCA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INGRESOS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277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248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5C58F5A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BD53653" w14:textId="77777777" w:rsidR="00F650B6" w:rsidRPr="00F650B6" w:rsidRDefault="00F650B6" w:rsidP="00690EA3">
            <w:pPr>
              <w:spacing w:after="0" w:line="240" w:lineRule="auto"/>
              <w:ind w:left="-83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GASTOS</w:t>
            </w:r>
          </w:p>
        </w:tc>
      </w:tr>
      <w:tr w:rsidR="00F650B6" w:rsidRPr="00F650B6" w14:paraId="1B253CA9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3D0D22E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Incluidas las deducciones por devoluciones y descuento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D1BD8A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0540D8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alarios y beneficio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3980C86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601D82A8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7E94D9E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gresos por venta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F78BA87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4598A2B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BA6050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lquiler/hipotec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B1B447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1BDF4668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72A5E8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tros ingresos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F79C97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E32EBA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287C84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rvicios públic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E1A23E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3239A39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F9CCB3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INGRESOS BRUTO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1D2BCE4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>
              <w:rPr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494309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419B5D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uministros de oficin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96141B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43C87B7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36C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415E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9226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39D92A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F0FB1C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net y teléfon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82450C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A436244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F36A6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0368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AF2E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C185A0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D42314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Viaj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F696B3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6C2B7541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61DAE83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COSTO DE LOS BIENES VENDIDO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BBC88F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ADF607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gur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84B54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5D1CE0A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A3E203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C67DE7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7CD487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96154D7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é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00BFF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5E9C1A44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CD9FE8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TOTAL DE COG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3206FB1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>
              <w:rPr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0DB0D4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E991C8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epreciación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2E96387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1700013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895F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2653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2DF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C63770E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EDB1B5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mpuest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B4CED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569637F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96F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84A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504B49F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GANANCIA BRUT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7091EE1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678FE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tros gastos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09009E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3A09C387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1ADE84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Ingresos brutos menos 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5CD776E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>
              <w:rPr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0FA171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2553F77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GASTOS TOTALE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214A4A1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>
              <w:rPr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F650B6" w14:paraId="756604F0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E417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1C3A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96B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D1E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51D5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71EF6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A14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50B6" w:rsidRPr="00F650B6" w14:paraId="133B6DD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87295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A0A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21047C5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DF1E9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57564AF7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2486D5FA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63CB8F0A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INGRESOS NETOS</w:t>
            </w:r>
          </w:p>
        </w:tc>
      </w:tr>
      <w:tr w:rsidR="00F650B6" w:rsidRPr="00F650B6" w14:paraId="7976AC31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F0B61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Beneficio bruto menos gastos totale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5285FE39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 </w:t>
            </w:r>
          </w:p>
        </w:tc>
      </w:tr>
    </w:tbl>
    <w:p w14:paraId="58B8CBAF" w14:textId="77777777" w:rsidR="00F650B6" w:rsidRDefault="00F650B6" w:rsidP="00A32F89"/>
    <w:p w14:paraId="446AEA64" w14:textId="77777777" w:rsidR="00F650B6" w:rsidRDefault="00F650B6" w:rsidP="00A32F89">
      <w:pPr>
        <w:sectPr w:rsidR="00F650B6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54AED4CB" w14:textId="77777777" w:rsidR="00C37AAF" w:rsidRDefault="00C37AAF" w:rsidP="006149B1"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4839E606" w14:textId="77777777" w:rsidTr="007B62FB">
        <w:trPr>
          <w:trHeight w:val="3002"/>
        </w:trPr>
        <w:tc>
          <w:tcPr>
            <w:tcW w:w="9810" w:type="dxa"/>
          </w:tcPr>
          <w:p w14:paraId="5226611D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2568688F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317FF351" w14:textId="77777777" w:rsidR="00A64F9A" w:rsidRPr="00A64F9A" w:rsidRDefault="00A64F9A" w:rsidP="00C37AAF">
            <w:pPr>
              <w:rPr>
                <w:sz w:val="20"/>
              </w:rPr>
            </w:pPr>
          </w:p>
          <w:p w14:paraId="14A63B34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703A4D7E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5166C" w14:textId="77777777" w:rsidR="00C40727" w:rsidRDefault="00C40727" w:rsidP="00480F66">
      <w:pPr>
        <w:spacing w:after="0" w:line="240" w:lineRule="auto"/>
      </w:pPr>
      <w:r>
        <w:separator/>
      </w:r>
    </w:p>
  </w:endnote>
  <w:endnote w:type="continuationSeparator" w:id="0">
    <w:p w14:paraId="79F56633" w14:textId="77777777" w:rsidR="00C40727" w:rsidRDefault="00C4072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B9A8E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206A0" w14:textId="77777777" w:rsidR="00C40727" w:rsidRDefault="00C40727" w:rsidP="00480F66">
      <w:pPr>
        <w:spacing w:after="0" w:line="240" w:lineRule="auto"/>
      </w:pPr>
      <w:r>
        <w:separator/>
      </w:r>
    </w:p>
  </w:footnote>
  <w:footnote w:type="continuationSeparator" w:id="0">
    <w:p w14:paraId="0904F41B" w14:textId="77777777" w:rsidR="00C40727" w:rsidRDefault="00C4072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04520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079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494615462">
    <w:abstractNumId w:val="4"/>
  </w:num>
  <w:num w:numId="2" w16cid:durableId="1179923842">
    <w:abstractNumId w:val="1"/>
  </w:num>
  <w:num w:numId="3" w16cid:durableId="963660214">
    <w:abstractNumId w:val="0"/>
  </w:num>
  <w:num w:numId="4" w16cid:durableId="230772487">
    <w:abstractNumId w:val="11"/>
  </w:num>
  <w:num w:numId="5" w16cid:durableId="79258381">
    <w:abstractNumId w:val="12"/>
  </w:num>
  <w:num w:numId="6" w16cid:durableId="1732189013">
    <w:abstractNumId w:val="10"/>
  </w:num>
  <w:num w:numId="7" w16cid:durableId="1968506045">
    <w:abstractNumId w:val="8"/>
  </w:num>
  <w:num w:numId="8" w16cid:durableId="99034799">
    <w:abstractNumId w:val="3"/>
  </w:num>
  <w:num w:numId="9" w16cid:durableId="2015957847">
    <w:abstractNumId w:val="5"/>
  </w:num>
  <w:num w:numId="10" w16cid:durableId="276565065">
    <w:abstractNumId w:val="13"/>
  </w:num>
  <w:num w:numId="11" w16cid:durableId="515777850">
    <w:abstractNumId w:val="9"/>
  </w:num>
  <w:num w:numId="12" w16cid:durableId="210506732">
    <w:abstractNumId w:val="7"/>
  </w:num>
  <w:num w:numId="13" w16cid:durableId="1997494979">
    <w:abstractNumId w:val="6"/>
  </w:num>
  <w:num w:numId="14" w16cid:durableId="13295571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C2A96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26D11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721B2"/>
    <w:rsid w:val="0048086A"/>
    <w:rsid w:val="00480F66"/>
    <w:rsid w:val="0048129D"/>
    <w:rsid w:val="0048704A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50563"/>
    <w:rsid w:val="00570608"/>
    <w:rsid w:val="005B1E3F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11DBB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C2A9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D5B64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0727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1433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0DC1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4E2C0A"/>
  <w15:docId w15:val="{C89B9029-8E71-CF43-ACD5-A8267C395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66&amp;utm_language=ES&amp;utm_source=template-word&amp;utm_medium=content&amp;utm_campaign=ic-Printable+Profit+and+Loss+Statement-word-27866-es&amp;lpa=ic+Printable+Profit+and+Loss+Statement+word+27866+e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16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Brittany Johnston</cp:lastModifiedBy>
  <cp:revision>5</cp:revision>
  <cp:lastPrinted>2022-01-06T19:24:00Z</cp:lastPrinted>
  <dcterms:created xsi:type="dcterms:W3CDTF">2022-05-21T18:51:00Z</dcterms:created>
  <dcterms:modified xsi:type="dcterms:W3CDTF">2023-12-20T18:56:00Z</dcterms:modified>
</cp:coreProperties>
</file>